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thé glacé pêch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nalyl acetate, TETRAHYDROLINALOOL, citronellol, geranyl acet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decan-4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67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25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de peso corporal Animal: rat, 95% CL: 5450 - 7340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5 mg/kg de peso corporal Animal: rat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hembra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rat, Animal sex: female, Guideline: OECD Guideline 451 (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hé glacé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&lt; 10,621 mm²/s</w:t>
            </w:r>
          </w:p>
        </w:tc>
      </w:tr>
    </w:tbl>
    <w:p w:rsidR="008A1716" w:rsidRPr="0069446B" w:rsidP="008A1716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D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D0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85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218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8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8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thé glacé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3,7-dimethyloctan-3-ol ; 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ndecan-4-olide ; 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nalyl acetate, TETRAHYDROLINALOOL, citronellol, geranyl acet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hé glacé pêch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hé glacé pêch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0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5E141D-03E2-4C31-B3D8-A81FBE7A0DB2}"/>
</file>

<file path=customXml/itemProps3.xml><?xml version="1.0" encoding="utf-8"?>
<ds:datastoreItem xmlns:ds="http://schemas.openxmlformats.org/officeDocument/2006/customXml" ds:itemID="{5C7EF4D8-E089-4B00-8448-78E06B8AA519}"/>
</file>

<file path=customXml/itemProps4.xml><?xml version="1.0" encoding="utf-8"?>
<ds:datastoreItem xmlns:ds="http://schemas.openxmlformats.org/officeDocument/2006/customXml" ds:itemID="{2623F70B-0787-4662-A5F4-7CB040F24C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